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1A7D" w:rsidRPr="00AA32CE" w:rsidRDefault="00AA32CE" w:rsidP="00AA32CE">
      <w:pPr>
        <w:jc w:val="right"/>
        <w:rPr>
          <w:b/>
          <w:u w:val="single"/>
        </w:rPr>
      </w:pPr>
      <w:r w:rsidRPr="00AA32CE">
        <w:rPr>
          <w:b/>
          <w:u w:val="single"/>
        </w:rPr>
        <w:t>Visión, investigación de mercado y usuario típico de nuestra app</w:t>
      </w:r>
    </w:p>
    <w:p w:rsidR="00495F3D" w:rsidRDefault="00495F3D">
      <w:pPr>
        <w:rPr>
          <w:u w:val="single"/>
        </w:rPr>
      </w:pPr>
      <w:r>
        <w:rPr>
          <w:u w:val="single"/>
        </w:rPr>
        <w:t>Misión:</w:t>
      </w:r>
    </w:p>
    <w:p w:rsidR="00495F3D" w:rsidRPr="00F51007" w:rsidRDefault="00F51007">
      <w:r w:rsidRPr="00F51007">
        <w:t xml:space="preserve">Contribuir a mejorar la vida de nuestros clientes, </w:t>
      </w:r>
      <w:r>
        <w:t xml:space="preserve">ayudándolos a actuar de la manera correcta ante una situación de emergencia, donde sea que se encuentren en el mundo. Con nuestra aplicación ellos se comunicaran con los servicios de emergencias como así también denunciarán situaciones ante un </w:t>
      </w:r>
      <w:r w:rsidRPr="00F51007">
        <w:t>personal </w:t>
      </w:r>
      <w:r>
        <w:t>dedicado a ello, como así también podrán aprender que deben hacer ante una situación médica urgente</w:t>
      </w:r>
      <w:bookmarkStart w:id="0" w:name="_GoBack"/>
      <w:bookmarkEnd w:id="0"/>
      <w:r w:rsidRPr="00F51007">
        <w:t>.</w:t>
      </w:r>
      <w:r w:rsidRPr="00F51007">
        <w:br/>
      </w:r>
    </w:p>
    <w:p w:rsidR="004325E3" w:rsidRPr="004325E3" w:rsidRDefault="004325E3">
      <w:pPr>
        <w:rPr>
          <w:u w:val="single"/>
        </w:rPr>
      </w:pPr>
      <w:r>
        <w:rPr>
          <w:u w:val="single"/>
        </w:rPr>
        <w:t>Visión:</w:t>
      </w:r>
    </w:p>
    <w:p w:rsidR="004325E3" w:rsidRDefault="004325E3">
      <w:r>
        <w:t>1 smartph</w:t>
      </w:r>
      <w:r w:rsidR="009C5388">
        <w:t>one = 1 descarga de nuestra app</w:t>
      </w:r>
    </w:p>
    <w:p w:rsidR="004325E3" w:rsidRDefault="009C5388">
      <w:r>
        <w:t xml:space="preserve">Seremos la aplicación de emergencias más </w:t>
      </w:r>
      <w:r w:rsidRPr="00320192">
        <w:rPr>
          <w:b/>
        </w:rPr>
        <w:t>confiable</w:t>
      </w:r>
      <w:r>
        <w:t xml:space="preserve"> de todo el mercado. Seremos considerados por nuestros usuarios como la opción más viable que ofrece las </w:t>
      </w:r>
      <w:r w:rsidRPr="00320192">
        <w:rPr>
          <w:b/>
        </w:rPr>
        <w:t>soluciones</w:t>
      </w:r>
      <w:r>
        <w:t xml:space="preserve"> tecnológicas más </w:t>
      </w:r>
      <w:r w:rsidRPr="00320192">
        <w:rPr>
          <w:b/>
        </w:rPr>
        <w:t>innovadoras</w:t>
      </w:r>
      <w:r>
        <w:t>, con las tecnologías más avanzadas, de servicio y calidad que supere sus ex</w:t>
      </w:r>
      <w:r w:rsidR="008261C9">
        <w:t>pectativas de todo el mercado, haciendo que t</w:t>
      </w:r>
      <w:r>
        <w:t xml:space="preserve">oda persona que tenga descargada nuestra app en su teléfono móvil se </w:t>
      </w:r>
      <w:r w:rsidR="00A6380F" w:rsidRPr="00320192">
        <w:t>sienta</w:t>
      </w:r>
      <w:r>
        <w:t xml:space="preserve"> siempre </w:t>
      </w:r>
      <w:r w:rsidRPr="00320192">
        <w:rPr>
          <w:b/>
        </w:rPr>
        <w:t>segura</w:t>
      </w:r>
      <w:r>
        <w:t xml:space="preserve">. </w:t>
      </w:r>
      <w:r w:rsidR="003B6A62">
        <w:t xml:space="preserve">Nuestra app proporcionará </w:t>
      </w:r>
      <w:r w:rsidR="003B6A62" w:rsidRPr="00320192">
        <w:rPr>
          <w:b/>
        </w:rPr>
        <w:t>ayuda</w:t>
      </w:r>
      <w:r w:rsidR="003B6A62">
        <w:t xml:space="preserve"> inmediata ante cualquier situación de emergencia que se presente</w:t>
      </w:r>
      <w:r w:rsidR="00750AC2">
        <w:t xml:space="preserve">. </w:t>
      </w:r>
      <w:r w:rsidR="00415BA1">
        <w:t xml:space="preserve">Es por esto por lo que </w:t>
      </w:r>
      <w:r w:rsidR="00750AC2">
        <w:t>HelpMe será la mejor ayuda para cualquier persona en situación de emergencia</w:t>
      </w:r>
      <w:r w:rsidR="0015106D">
        <w:t xml:space="preserve">, y también para cualquier usuario que se quiera sentir </w:t>
      </w:r>
      <w:r w:rsidR="00C923DE">
        <w:t>que siempre está a</w:t>
      </w:r>
      <w:r w:rsidR="0015106D">
        <w:t xml:space="preserve"> salvo</w:t>
      </w:r>
      <w:r w:rsidR="00750AC2">
        <w:t>.</w:t>
      </w:r>
    </w:p>
    <w:p w:rsidR="00F85350" w:rsidRDefault="00F85350"/>
    <w:p w:rsidR="004325E3" w:rsidRPr="004325E3" w:rsidRDefault="004325E3">
      <w:pPr>
        <w:rPr>
          <w:u w:val="single"/>
        </w:rPr>
      </w:pPr>
      <w:r w:rsidRPr="004325E3">
        <w:rPr>
          <w:u w:val="single"/>
        </w:rPr>
        <w:t xml:space="preserve">Análisis de mercado: </w:t>
      </w:r>
    </w:p>
    <w:p w:rsidR="00C10F52" w:rsidRDefault="00C10F52" w:rsidP="00C10F52">
      <w:r>
        <w:t xml:space="preserve">Existen varias aplicaciones que claman ser de mucha utilidad para situaciones de emergencia. Pero muchas de ellas no funcionan de manera eficiente o no poseen una interfaz amigable con el usuario de manera que cualquiera pueda usarla. </w:t>
      </w:r>
    </w:p>
    <w:p w:rsidR="00C10F52" w:rsidRDefault="0098595E" w:rsidP="00C10F52">
      <w:r>
        <w:t>Hay a</w:t>
      </w:r>
      <w:r w:rsidR="00C10F52">
        <w:t>plicaciones como "</w:t>
      </w:r>
      <w:r w:rsidR="00C10F52" w:rsidRPr="00E32EF7">
        <w:rPr>
          <w:b/>
        </w:rPr>
        <w:t>Emergency Number</w:t>
      </w:r>
      <w:r w:rsidR="00C10F52">
        <w:t>"</w:t>
      </w:r>
      <w:r>
        <w:t>, que</w:t>
      </w:r>
      <w:r w:rsidR="00C10F52">
        <w:t xml:space="preserve"> ofrece</w:t>
      </w:r>
      <w:r>
        <w:t>n</w:t>
      </w:r>
      <w:r w:rsidR="00C10F52">
        <w:t xml:space="preserve"> una lista de países y luego el </w:t>
      </w:r>
      <w:r>
        <w:t>número</w:t>
      </w:r>
      <w:r w:rsidR="00C10F52">
        <w:t xml:space="preserve"> de emergencia del país seleccionado. Pero en caso de emergencia este formato no </w:t>
      </w:r>
      <w:r>
        <w:t>sería</w:t>
      </w:r>
      <w:r w:rsidR="00C10F52">
        <w:t xml:space="preserve"> el </w:t>
      </w:r>
      <w:r>
        <w:t>más</w:t>
      </w:r>
      <w:r w:rsidR="00C10F52">
        <w:t xml:space="preserve"> útil ya que el usuario pierde tiempo buscando el país en el que se encuentra</w:t>
      </w:r>
      <w:r>
        <w:t>,</w:t>
      </w:r>
      <w:r w:rsidR="00C10F52">
        <w:t xml:space="preserve"> en lugar de que lo haga automáticamente. La aplicación tampoco ofrece un diseño que sea fác</w:t>
      </w:r>
      <w:r>
        <w:t xml:space="preserve">il de utilizar para el usuario. Esta app está dirigida hacia un público con </w:t>
      </w:r>
      <w:r w:rsidR="00C979A3">
        <w:t>conocimientos previos</w:t>
      </w:r>
      <w:r>
        <w:t xml:space="preserve"> acerca de la utilización de esta</w:t>
      </w:r>
      <w:r w:rsidR="00C10F52">
        <w:t xml:space="preserve">. Es decir, un niño en situación de emergencia no podría utilizar la aplicación ya que no sabría </w:t>
      </w:r>
      <w:r>
        <w:t>qué</w:t>
      </w:r>
      <w:r w:rsidR="00C10F52">
        <w:t xml:space="preserve"> significan ciertos términos y no hay ilustraciones que ayuden. </w:t>
      </w:r>
    </w:p>
    <w:p w:rsidR="00C10F52" w:rsidRDefault="00C10F52" w:rsidP="00C10F52">
      <w:r>
        <w:t xml:space="preserve">Otra aplicación </w:t>
      </w:r>
      <w:r w:rsidR="00A33B4E">
        <w:t>de este rubro es</w:t>
      </w:r>
      <w:r>
        <w:t xml:space="preserve"> “</w:t>
      </w:r>
      <w:r w:rsidRPr="00E32EF7">
        <w:rPr>
          <w:b/>
        </w:rPr>
        <w:t>Emergency Reporting</w:t>
      </w:r>
      <w:r>
        <w:t xml:space="preserve">” la cual ofrece funcionalidades similares a la anterior, pero con el agregado de un mapa en el que se muestran los hospitales y las comisarías cercanas. </w:t>
      </w:r>
    </w:p>
    <w:p w:rsidR="00C10F52" w:rsidRDefault="0096220F" w:rsidP="00C10F52">
      <w:r>
        <w:t xml:space="preserve">Por otro lado </w:t>
      </w:r>
      <w:r w:rsidR="00C10F52">
        <w:t>“</w:t>
      </w:r>
      <w:r w:rsidR="00C10F52" w:rsidRPr="00E32EF7">
        <w:rPr>
          <w:b/>
        </w:rPr>
        <w:t>HELP Emergency</w:t>
      </w:r>
      <w:r w:rsidR="00C10F52">
        <w:t>” tiene un diseño amigable, fácil de</w:t>
      </w:r>
      <w:r>
        <w:t xml:space="preserve"> usar, con colores que atraen, pero lamentablemente</w:t>
      </w:r>
      <w:r w:rsidR="00C10F52">
        <w:t xml:space="preserve"> no funciona en l</w:t>
      </w:r>
      <w:r w:rsidR="00BC542B">
        <w:t xml:space="preserve">a mayoría de los dispositivos. Además de ofrecer </w:t>
      </w:r>
      <w:r w:rsidR="00C10F52">
        <w:t xml:space="preserve">muy </w:t>
      </w:r>
      <w:r w:rsidR="00BC542B">
        <w:t>escazas</w:t>
      </w:r>
      <w:r w:rsidR="00F72CBA">
        <w:t xml:space="preserve"> funcionalidades; solamente</w:t>
      </w:r>
      <w:r w:rsidR="00C10F52">
        <w:t xml:space="preserve"> llamadas a números de emergencia. </w:t>
      </w:r>
    </w:p>
    <w:p w:rsidR="00C10F52" w:rsidRDefault="00C10F52" w:rsidP="00C10F52">
      <w:r>
        <w:t xml:space="preserve">La aplicación de </w:t>
      </w:r>
      <w:r w:rsidRPr="00E32EF7">
        <w:rPr>
          <w:b/>
        </w:rPr>
        <w:t>Cruz Roja</w:t>
      </w:r>
      <w:r>
        <w:t xml:space="preserve">, contiene una lista de posibles situaciones en las que se necesitan conocimientos de primero auxilios. Pero no es una aplicación de emergencia, por lo </w:t>
      </w:r>
      <w:r w:rsidR="007532B1">
        <w:t>tanto,</w:t>
      </w:r>
      <w:r>
        <w:t xml:space="preserve"> al querer encontrar las cosas, se presenta una lista de posibles casos y ahí debe encontrarse la necesitada. </w:t>
      </w:r>
    </w:p>
    <w:p w:rsidR="00C10F52" w:rsidRDefault="00C10F52" w:rsidP="00C10F52">
      <w:r>
        <w:t>Un aspecto que todas estas aplicaciones tienen en común es que están hechas en un país y son únicas para ese país. Mayoritariamente para Estados Unidos.</w:t>
      </w:r>
    </w:p>
    <w:p w:rsidR="004325E3" w:rsidRDefault="00C10F52" w:rsidP="00C10F52">
      <w:r>
        <w:t>En conclusión, cada aplicación tiene sus defectos y sus cualidades, pero en caso de una emergencia una aplicación necesita ser dinámica, fácil de usar y entender</w:t>
      </w:r>
      <w:r w:rsidR="007532B1">
        <w:t>. Una aplicación de esta importancia d</w:t>
      </w:r>
      <w:r>
        <w:t>ebe funcionar en cualquier parte del mundo. La mayoría de los aspe</w:t>
      </w:r>
      <w:r w:rsidR="00F5740C">
        <w:t xml:space="preserve">ctos que buscamos se encuentran, pero </w:t>
      </w:r>
      <w:r>
        <w:t xml:space="preserve">dispersos en distintas </w:t>
      </w:r>
      <w:r w:rsidR="00F5740C">
        <w:t>aplicaciones. No hay ninguna aplicación en el mercado que reúna</w:t>
      </w:r>
      <w:r>
        <w:t xml:space="preserve"> to</w:t>
      </w:r>
      <w:r w:rsidR="00F5740C">
        <w:t>das estas cualidades en una sola</w:t>
      </w:r>
      <w:r>
        <w:t xml:space="preserve">, como nosotras </w:t>
      </w:r>
      <w:r w:rsidR="00F5740C">
        <w:t>lo queremos</w:t>
      </w:r>
      <w:r>
        <w:t>.</w:t>
      </w:r>
    </w:p>
    <w:p w:rsidR="00C10F52" w:rsidRDefault="00804074">
      <w:r>
        <w:t>Es por esto por lo que nosotros seremos la aplicación de emergencias más confiable del mundo. Nosotros</w:t>
      </w:r>
      <w:r w:rsidR="00575FDC">
        <w:t xml:space="preserve"> combinamos lo que todas estas aplicaciones tienen, </w:t>
      </w:r>
      <w:r>
        <w:t xml:space="preserve">además de ser </w:t>
      </w:r>
      <w:r w:rsidR="00575FDC">
        <w:t xml:space="preserve">multilenguaje y </w:t>
      </w:r>
      <w:r w:rsidR="00DD36E9">
        <w:t>funcionar</w:t>
      </w:r>
      <w:r w:rsidR="00575FDC">
        <w:t xml:space="preserve"> en todo el mundo</w:t>
      </w:r>
      <w:r>
        <w:t>.</w:t>
      </w:r>
    </w:p>
    <w:p w:rsidR="00575FDC" w:rsidRDefault="00575FDC"/>
    <w:p w:rsidR="004325E3" w:rsidRPr="004325E3" w:rsidRDefault="004325E3">
      <w:pPr>
        <w:rPr>
          <w:u w:val="single"/>
        </w:rPr>
      </w:pPr>
      <w:r w:rsidRPr="004325E3">
        <w:rPr>
          <w:u w:val="single"/>
        </w:rPr>
        <w:lastRenderedPageBreak/>
        <w:t xml:space="preserve">Usuario típico de nuestra app: </w:t>
      </w:r>
    </w:p>
    <w:p w:rsidR="004325E3" w:rsidRDefault="00DA2C14">
      <w:r>
        <w:t xml:space="preserve">Ian Kleiman </w:t>
      </w:r>
      <w:r w:rsidR="00C52331">
        <w:t xml:space="preserve">tiene 19 años, vive en la Ciudad Autónoma de Buenos Aires, Argentina, y le encanta viajar. Él tiene planeado que mínimo una vez al año viaja al interior del país como mochilero, y una vez al extranjero con amigos. </w:t>
      </w:r>
    </w:p>
    <w:p w:rsidR="00C52331" w:rsidRDefault="00C52331">
      <w:r>
        <w:t xml:space="preserve">Como cualquier adolescente típico del siglo XXI, Ian se encuentra constantemente con su celular en la mano, ya sea chequeando redes sociales, chateando con amigos/familia, o simplemente mirando Netflix o escuchando música. </w:t>
      </w:r>
    </w:p>
    <w:p w:rsidR="00C52331" w:rsidRDefault="00C52331">
      <w:r>
        <w:t xml:space="preserve">Con respecto a los números de emergencias (policía, ambulancia, bomberos, etc) él no se sabe ninguno. </w:t>
      </w:r>
      <w:r w:rsidR="002817AB">
        <w:t>Además,</w:t>
      </w:r>
      <w:r>
        <w:t xml:space="preserve"> Ian nunca se interesó tampoco en aprender como posicionarse ante una situación de emergencia, como por ejemplo ayudar a una persona lesionada por un accidente de tránsito. </w:t>
      </w:r>
    </w:p>
    <w:p w:rsidR="00C52331" w:rsidRDefault="00C52331">
      <w:r>
        <w:t>Por otro lado, él es una persona muy desorganizada. Cuando sale cada mañana a la facultad siempre se olvida algo; un día son los apuntes, otro día es la billetera,</w:t>
      </w:r>
      <w:r w:rsidR="002817AB">
        <w:t xml:space="preserve"> y el día siguiente se trata </w:t>
      </w:r>
      <w:proofErr w:type="gramStart"/>
      <w:r w:rsidR="002817AB">
        <w:t>del porta</w:t>
      </w:r>
      <w:proofErr w:type="gramEnd"/>
      <w:r w:rsidR="002817AB">
        <w:t xml:space="preserve"> documentos. Pero nunca se olvida de su teléfono móvil, eso nunca. </w:t>
      </w:r>
    </w:p>
    <w:p w:rsidR="002817AB" w:rsidRDefault="002817AB">
      <w:r>
        <w:t xml:space="preserve">Por último, este adolescente es bastante torpe, y cuando se encuentra en una situación de riesgo bajo la cual se pone muy nervioso, no es capaz de hacer nada. Se paraliza, se bloquea; no sabe cómo reaccionar ni que hacer. No sabe que es lo que debe hacer para poder avisarle a alguien lo que le está sucediendo. </w:t>
      </w:r>
    </w:p>
    <w:p w:rsidR="002817AB" w:rsidRDefault="002817AB">
      <w:r>
        <w:t xml:space="preserve">Es por todo lo mencionado anteriormente por lo que Ian apostó a nuestra app y se la descargó. Nuestra app le solucionó el 95% de los problemas que él solía tener. </w:t>
      </w:r>
    </w:p>
    <w:p w:rsidR="002817AB" w:rsidRPr="00AA32CE" w:rsidRDefault="002817AB">
      <w:r>
        <w:t xml:space="preserve">De ahora en adelante Ian tendrá la posibilidad de llamar a los números de emergencia con un simple click, donde sea que se encuentre en el mundo. Además, podrá ver que hacer para ayudar a otra persona y como, ante situaciones médicas inesperadas. Por otro lado, él tendrá toda su información médica importante para casos de emergencias, sin tener la necesidad de llevar la billetera y sus datos médicos con él a todos lados. También tendrá la posibilidad de con tan sólo presionar un botón hacerle saber a quién él considere adecuado, que se encuentra ante una situación de riesgo extremo, proveyéndole la ubicación en la cual se encuentra y la fecha y hora exacta del envió del pedido de ayuda. </w:t>
      </w:r>
    </w:p>
    <w:sectPr w:rsidR="002817AB" w:rsidRPr="00AA32CE" w:rsidSect="00AA32C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s-AR" w:vendorID="64" w:dllVersion="6" w:nlCheck="1" w:checkStyle="0"/>
  <w:activeWritingStyle w:appName="MSWord" w:lang="es-AR" w:vendorID="64" w:dllVersion="0"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G3MDc0MbEwtTQ3szRU0lEKTi0uzszPAykwrAUAtGM4bCwAAAA="/>
  </w:docVars>
  <w:rsids>
    <w:rsidRoot w:val="00AA32CE"/>
    <w:rsid w:val="000E4E5C"/>
    <w:rsid w:val="0015106D"/>
    <w:rsid w:val="002817AB"/>
    <w:rsid w:val="00320192"/>
    <w:rsid w:val="00373D55"/>
    <w:rsid w:val="003B6A62"/>
    <w:rsid w:val="00415BA1"/>
    <w:rsid w:val="004325E3"/>
    <w:rsid w:val="00495F3D"/>
    <w:rsid w:val="00575FDC"/>
    <w:rsid w:val="00602108"/>
    <w:rsid w:val="006E1A7D"/>
    <w:rsid w:val="00750AC2"/>
    <w:rsid w:val="007532B1"/>
    <w:rsid w:val="007C1774"/>
    <w:rsid w:val="00804074"/>
    <w:rsid w:val="008261C9"/>
    <w:rsid w:val="00942103"/>
    <w:rsid w:val="009470F0"/>
    <w:rsid w:val="0096220F"/>
    <w:rsid w:val="0098595E"/>
    <w:rsid w:val="009C5388"/>
    <w:rsid w:val="00A134C9"/>
    <w:rsid w:val="00A33B4E"/>
    <w:rsid w:val="00A6380F"/>
    <w:rsid w:val="00AA32CE"/>
    <w:rsid w:val="00BC542B"/>
    <w:rsid w:val="00C10F52"/>
    <w:rsid w:val="00C52331"/>
    <w:rsid w:val="00C923DE"/>
    <w:rsid w:val="00C979A3"/>
    <w:rsid w:val="00D42F08"/>
    <w:rsid w:val="00DA2C14"/>
    <w:rsid w:val="00DD36E9"/>
    <w:rsid w:val="00E32EF7"/>
    <w:rsid w:val="00E42CFC"/>
    <w:rsid w:val="00F51007"/>
    <w:rsid w:val="00F5740C"/>
    <w:rsid w:val="00F72CBA"/>
    <w:rsid w:val="00F8535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B30D7"/>
  <w15:chartTrackingRefBased/>
  <w15:docId w15:val="{1A1F5E10-B0BC-4D48-9A78-DF6D7135D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pple-converted-space">
    <w:name w:val="apple-converted-space"/>
    <w:basedOn w:val="Fuentedeprrafopredeter"/>
    <w:rsid w:val="00AA32CE"/>
  </w:style>
  <w:style w:type="character" w:styleId="Hipervnculo">
    <w:name w:val="Hyperlink"/>
    <w:basedOn w:val="Fuentedeprrafopredeter"/>
    <w:uiPriority w:val="99"/>
    <w:semiHidden/>
    <w:unhideWhenUsed/>
    <w:rsid w:val="00F510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2</Pages>
  <Words>909</Words>
  <Characters>5000</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nit Jamilis</dc:creator>
  <cp:keywords/>
  <dc:description/>
  <cp:lastModifiedBy>Ilanit Jamilis</cp:lastModifiedBy>
  <cp:revision>34</cp:revision>
  <dcterms:created xsi:type="dcterms:W3CDTF">2017-03-18T13:08:00Z</dcterms:created>
  <dcterms:modified xsi:type="dcterms:W3CDTF">2017-11-10T12:25:00Z</dcterms:modified>
</cp:coreProperties>
</file>